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edian (IQR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Rang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 (0.60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1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 (0.44,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, 1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n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52,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, 1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z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67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1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65,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, 1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h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56,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1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o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52, 1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, 1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c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54, 1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, 1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hmi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73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1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omi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71, 1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1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90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90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92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70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, 1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89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91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86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1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75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1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78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1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81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81,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40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Truncated weights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6T08:21:09Z</dcterms:created>
  <dcterms:modified xsi:type="dcterms:W3CDTF">2023-10-26T08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